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9T17:33:33Z</dcterms:created>
  <dcterms:modified xsi:type="dcterms:W3CDTF">2018-10-09T1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">
    <vt:lpwstr>bar</vt:lpwstr>
  </property>
  <property fmtid="{D5CDD505-2E9C-101B-9397-08002B2CF9AE}" pid="3" name="baz">
    <vt:lpwstr>bim</vt:lpwstr>
  </property>
</Properties>
</file>